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4B1E0" w14:textId="77777777" w:rsidR="000A1248" w:rsidRPr="00E46F58" w:rsidRDefault="000A1248" w:rsidP="00E46F58">
      <w:pPr>
        <w:spacing w:line="480" w:lineRule="auto"/>
        <w:jc w:val="center"/>
        <w:rPr>
          <w:b/>
        </w:rPr>
      </w:pPr>
      <w:r w:rsidRPr="00E46F58">
        <w:rPr>
          <w:b/>
        </w:rPr>
        <w:t>Great performance on Films</w:t>
      </w:r>
    </w:p>
    <w:p w14:paraId="20A8DE94" w14:textId="37B637E2" w:rsidR="000A1248" w:rsidRDefault="000A1248" w:rsidP="00E46F58">
      <w:pPr>
        <w:pStyle w:val="ListParagraph"/>
        <w:numPr>
          <w:ilvl w:val="0"/>
          <w:numId w:val="2"/>
        </w:numPr>
        <w:spacing w:line="480" w:lineRule="auto"/>
      </w:pPr>
      <w:r>
        <w:t xml:space="preserve">Advertising is one of the most effective techniques </w:t>
      </w:r>
      <w:r w:rsidR="00FC48F2">
        <w:t>for the marketing</w:t>
      </w:r>
      <w:r w:rsidR="0095583D">
        <w:t xml:space="preserve"> of any product or service. Any </w:t>
      </w:r>
      <w:r w:rsidR="00FD4258">
        <w:t>organization</w:t>
      </w:r>
      <w:r w:rsidR="0095583D">
        <w:t xml:space="preserve"> or company focuses on strong advertising techniques to create awareness </w:t>
      </w:r>
      <w:r w:rsidR="00FD4258">
        <w:t xml:space="preserve">about its products and services and increase its sales. A </w:t>
      </w:r>
      <w:r w:rsidR="00FB100E">
        <w:t>boost</w:t>
      </w:r>
      <w:r w:rsidR="00FD4258">
        <w:t xml:space="preserve"> in </w:t>
      </w:r>
      <w:r w:rsidR="00FB100E">
        <w:t>sales</w:t>
      </w:r>
      <w:r w:rsidR="00F214A1">
        <w:t xml:space="preserve"> will ultimately result in an increase </w:t>
      </w:r>
      <w:r w:rsidR="00E46F58">
        <w:t>in the profits that will</w:t>
      </w:r>
      <w:r w:rsidR="00FB100E">
        <w:t xml:space="preserve"> </w:t>
      </w:r>
      <w:r w:rsidR="00547E95">
        <w:t>result</w:t>
      </w:r>
      <w:r w:rsidR="00FB100E">
        <w:t xml:space="preserve"> in t</w:t>
      </w:r>
      <w:r w:rsidR="00A85782">
        <w:t xml:space="preserve">he progress of the company. </w:t>
      </w:r>
      <w:r w:rsidR="00547E95">
        <w:t>Advertising</w:t>
      </w:r>
      <w:r w:rsidR="00A85782">
        <w:t xml:space="preserve"> is basically a </w:t>
      </w:r>
      <w:r w:rsidR="006632A6">
        <w:t>marketing technique that conveys a non-persona</w:t>
      </w:r>
      <w:r w:rsidR="006A0C81">
        <w:t xml:space="preserve">l and </w:t>
      </w:r>
      <w:r w:rsidR="00547E95">
        <w:t>sponsored</w:t>
      </w:r>
      <w:r w:rsidR="006A0C81">
        <w:t xml:space="preserve"> message to a small</w:t>
      </w:r>
      <w:r w:rsidR="00547E95">
        <w:t xml:space="preserve"> or large number of </w:t>
      </w:r>
      <w:r w:rsidR="00BE33D7">
        <w:t>audiences</w:t>
      </w:r>
      <w:r w:rsidR="00547E95">
        <w:t xml:space="preserve"> in order to promote or sell a product, service or idea. Managers and business</w:t>
      </w:r>
      <w:r w:rsidR="00BE33D7">
        <w:t xml:space="preserve"> </w:t>
      </w:r>
      <w:r w:rsidR="00547E95">
        <w:t xml:space="preserve">people spend a good fortune on the advertising because they </w:t>
      </w:r>
      <w:r w:rsidR="008C4EC4">
        <w:t>know</w:t>
      </w:r>
      <w:r w:rsidR="00547E95">
        <w:t xml:space="preserve"> that it will bring back m</w:t>
      </w:r>
      <w:r w:rsidR="00E46F58">
        <w:t>any</w:t>
      </w:r>
      <w:r w:rsidR="00547E95">
        <w:t xml:space="preserve"> returns.</w:t>
      </w:r>
    </w:p>
    <w:p w14:paraId="096FA584" w14:textId="284603F9" w:rsidR="00547E95" w:rsidRDefault="00547E95" w:rsidP="00E46F58">
      <w:pPr>
        <w:pStyle w:val="ListParagraph"/>
        <w:spacing w:line="480" w:lineRule="auto"/>
        <w:ind w:firstLine="720"/>
      </w:pPr>
      <w:r>
        <w:t xml:space="preserve">I recently stumbled upon a very impressive </w:t>
      </w:r>
      <w:r w:rsidR="00494AA8">
        <w:t>ad made by the ILLIPACA manufacturers</w:t>
      </w:r>
      <w:r w:rsidR="008C4EC4">
        <w:t xml:space="preserve">, </w:t>
      </w:r>
      <w:r w:rsidR="00494AA8">
        <w:t xml:space="preserve">for the advertisement of </w:t>
      </w:r>
      <w:r w:rsidR="00611885">
        <w:t xml:space="preserve">one of their products, </w:t>
      </w:r>
      <w:r w:rsidR="00BE33D7">
        <w:t>woolen</w:t>
      </w:r>
      <w:r w:rsidR="00611885">
        <w:t xml:space="preserve"> scarfs. The </w:t>
      </w:r>
      <w:r w:rsidR="00A64949">
        <w:t>manufacturers</w:t>
      </w:r>
      <w:r w:rsidR="00874EAF">
        <w:t xml:space="preserve"> had spent quite a </w:t>
      </w:r>
      <w:r w:rsidR="00A64949">
        <w:t>good</w:t>
      </w:r>
      <w:r w:rsidR="00874EAF">
        <w:t xml:space="preserve"> level of effort and fortune on the making of the </w:t>
      </w:r>
      <w:r w:rsidR="00A64949">
        <w:t xml:space="preserve">advertisement. The locations on which the </w:t>
      </w:r>
      <w:r w:rsidR="00EC6E20">
        <w:t xml:space="preserve">advertisement </w:t>
      </w:r>
      <w:r w:rsidR="00CC4D6E">
        <w:t xml:space="preserve">was </w:t>
      </w:r>
      <w:r w:rsidR="00767EF1">
        <w:t xml:space="preserve">shot were </w:t>
      </w:r>
      <w:r w:rsidR="009628ED">
        <w:t>magnificent and</w:t>
      </w:r>
      <w:r w:rsidR="00A77F4D">
        <w:t xml:space="preserve"> the manufacturers mad</w:t>
      </w:r>
      <w:r w:rsidR="0091052C">
        <w:t>e</w:t>
      </w:r>
      <w:r w:rsidR="00A77F4D">
        <w:t xml:space="preserve"> sure that the audience were captivated in the </w:t>
      </w:r>
      <w:r w:rsidR="00CE2E6B">
        <w:t>magic of the ad. The two minutes video ad was shot beautifully while the narrators intricately explained the history and origin of the product. Being a consumer, I would definitely love to</w:t>
      </w:r>
      <w:r w:rsidR="00DE628C">
        <w:t xml:space="preserve"> buy this product, based on its</w:t>
      </w:r>
      <w:r w:rsidR="00CE2E6B">
        <w:t xml:space="preserve"> originality</w:t>
      </w:r>
      <w:r w:rsidR="00DE628C">
        <w:t xml:space="preserve">. </w:t>
      </w:r>
    </w:p>
    <w:p w14:paraId="1B2D72F3" w14:textId="77777777" w:rsidR="000A1248" w:rsidRDefault="000A1248" w:rsidP="00E46F58">
      <w:pPr>
        <w:pStyle w:val="ListParagraph"/>
        <w:spacing w:line="480" w:lineRule="auto"/>
      </w:pPr>
    </w:p>
    <w:p w14:paraId="399F9E62" w14:textId="77777777" w:rsidR="000A1248" w:rsidRDefault="00242382" w:rsidP="00E46F58">
      <w:pPr>
        <w:pStyle w:val="ListParagraph"/>
        <w:numPr>
          <w:ilvl w:val="0"/>
          <w:numId w:val="2"/>
        </w:numPr>
        <w:spacing w:line="480" w:lineRule="auto"/>
      </w:pPr>
      <w:r>
        <w:t xml:space="preserve">In addition to this, being a movie lover, I watch movies off and on, especially Hollywood </w:t>
      </w:r>
      <w:r w:rsidR="00FC7A94">
        <w:t xml:space="preserve">movies. I love to watch the old Hollywood movies </w:t>
      </w:r>
      <w:r w:rsidR="0073742B">
        <w:t>of</w:t>
      </w:r>
      <w:r w:rsidR="0012552D">
        <w:t xml:space="preserve"> the </w:t>
      </w:r>
      <w:r w:rsidR="00FB69F5">
        <w:t>golden</w:t>
      </w:r>
      <w:r w:rsidR="0012552D">
        <w:t xml:space="preserve"> era when the pictures were made in </w:t>
      </w:r>
      <w:r w:rsidR="0073742B">
        <w:t>black and white</w:t>
      </w:r>
      <w:r w:rsidR="00285831">
        <w:t xml:space="preserve"> and scripts were pure and intelligent. </w:t>
      </w:r>
      <w:r w:rsidR="0073742B">
        <w:t xml:space="preserve"> </w:t>
      </w:r>
      <w:r w:rsidR="00310ADE">
        <w:t xml:space="preserve">I recently watched such a movie that entertained me and greatly moved me at the same time. </w:t>
      </w:r>
      <w:r w:rsidR="00B95AD6">
        <w:t>The movie carried the title “Paper Moon”</w:t>
      </w:r>
      <w:r w:rsidR="002E31EF">
        <w:t xml:space="preserve"> and was released on April 9, 1973. </w:t>
      </w:r>
    </w:p>
    <w:p w14:paraId="3B8BE1BB" w14:textId="3EA1F389" w:rsidR="00AC25C9" w:rsidRDefault="00AC25C9" w:rsidP="00E46F58">
      <w:pPr>
        <w:pStyle w:val="ListParagraph"/>
        <w:spacing w:line="480" w:lineRule="auto"/>
        <w:ind w:firstLine="720"/>
      </w:pPr>
      <w:r>
        <w:lastRenderedPageBreak/>
        <w:t xml:space="preserve">The movie, “Paper Moon” is a comedy-drama movie </w:t>
      </w:r>
      <w:r w:rsidR="00716BC1">
        <w:t>made under the banner of Paramoun</w:t>
      </w:r>
      <w:r w:rsidR="00FC310B">
        <w:t xml:space="preserve">t Pictures, under the direction of </w:t>
      </w:r>
      <w:r w:rsidR="00951A3C">
        <w:t xml:space="preserve">Peter Bogdanovich. </w:t>
      </w:r>
      <w:r w:rsidR="005D2860">
        <w:t xml:space="preserve">The screenplay was an adaptation of the </w:t>
      </w:r>
      <w:r w:rsidR="00EC2D51">
        <w:t xml:space="preserve">famous novel Addie Pray, penned down by Joe David Brown. </w:t>
      </w:r>
      <w:r>
        <w:t xml:space="preserve"> </w:t>
      </w:r>
      <w:r w:rsidR="00352D98">
        <w:t>The film has been set in Kansas and Missouri</w:t>
      </w:r>
      <w:r w:rsidR="00A25566">
        <w:t xml:space="preserve">, and the era in which it has been </w:t>
      </w:r>
      <w:r w:rsidR="00F34B96">
        <w:t>set</w:t>
      </w:r>
      <w:r w:rsidR="00A25566">
        <w:t xml:space="preserve"> is the Great Depression. </w:t>
      </w:r>
      <w:r w:rsidR="003C133B">
        <w:t xml:space="preserve">The movie revolves around the relationship of </w:t>
      </w:r>
      <w:r w:rsidR="00F34B96">
        <w:t xml:space="preserve">a father and daughter as protagonists and depicts the struggle of the two to come out of their current situation. The </w:t>
      </w:r>
      <w:r w:rsidR="00C77673">
        <w:t>roles</w:t>
      </w:r>
      <w:r w:rsidR="00F34B96">
        <w:t xml:space="preserve"> of father and daughter have been played by </w:t>
      </w:r>
      <w:r w:rsidR="009817AA">
        <w:t xml:space="preserve">Ryan and Taum O’Neal respectively and </w:t>
      </w:r>
      <w:r w:rsidR="00A80A3B">
        <w:t xml:space="preserve">the names are Moze and Addie. </w:t>
      </w:r>
    </w:p>
    <w:p w14:paraId="005F8B65" w14:textId="77777777" w:rsidR="000A1248" w:rsidRDefault="000A1248" w:rsidP="00E46F58">
      <w:pPr>
        <w:pStyle w:val="ListParagraph"/>
        <w:spacing w:line="480" w:lineRule="auto"/>
      </w:pPr>
    </w:p>
    <w:p w14:paraId="6C73479A" w14:textId="77777777" w:rsidR="00467A56" w:rsidRDefault="00D8308D" w:rsidP="00E46F58">
      <w:pPr>
        <w:pStyle w:val="ListParagraph"/>
        <w:numPr>
          <w:ilvl w:val="0"/>
          <w:numId w:val="2"/>
        </w:numPr>
        <w:spacing w:line="480" w:lineRule="auto"/>
      </w:pPr>
      <w:r>
        <w:t xml:space="preserve">Hollywood has been facing a </w:t>
      </w:r>
      <w:r w:rsidR="00BB2470">
        <w:t>constant</w:t>
      </w:r>
      <w:r>
        <w:t xml:space="preserve"> downfall since its induction, but this does not mean that the industry has never seen a boom. It has </w:t>
      </w:r>
      <w:r w:rsidR="00C94C72">
        <w:t>undoubtedly</w:t>
      </w:r>
      <w:r>
        <w:t xml:space="preserve"> seen some good days as well</w:t>
      </w:r>
      <w:r w:rsidR="00C94C72">
        <w:t xml:space="preserve"> in which the industry used to produce some really good </w:t>
      </w:r>
      <w:r w:rsidR="00186034">
        <w:t>films</w:t>
      </w:r>
      <w:r w:rsidR="00C94C72">
        <w:t xml:space="preserve"> with awesome </w:t>
      </w:r>
      <w:r w:rsidR="00186034">
        <w:t>scripts</w:t>
      </w:r>
      <w:r w:rsidR="00C94C72">
        <w:t xml:space="preserve"> and </w:t>
      </w:r>
      <w:r w:rsidR="00895E26">
        <w:t xml:space="preserve">great editing. </w:t>
      </w:r>
      <w:r w:rsidR="001800E4">
        <w:t xml:space="preserve">If the current times or era of the movies being produced </w:t>
      </w:r>
      <w:r w:rsidR="00C22967">
        <w:t xml:space="preserve">in Hollywood are considered, </w:t>
      </w:r>
      <w:r w:rsidR="00D32452">
        <w:t xml:space="preserve">each </w:t>
      </w:r>
      <w:r w:rsidR="00C22967">
        <w:t>and</w:t>
      </w:r>
      <w:r w:rsidR="0079491E">
        <w:t xml:space="preserve"> every aspect of the movies has </w:t>
      </w:r>
      <w:r w:rsidR="00DE222F">
        <w:t>proved to be disappoint</w:t>
      </w:r>
      <w:r w:rsidR="00E46F58">
        <w:t>ed</w:t>
      </w:r>
      <w:r w:rsidR="00DE222F">
        <w:t xml:space="preserve"> including the </w:t>
      </w:r>
      <w:r w:rsidR="002C2FE4">
        <w:t>cinematography</w:t>
      </w:r>
      <w:r w:rsidR="00DE222F">
        <w:t xml:space="preserve"> and the camera angles. </w:t>
      </w:r>
      <w:r w:rsidR="006F34E8">
        <w:t xml:space="preserve">Only the movies that were being made </w:t>
      </w:r>
      <w:r w:rsidR="002B224A">
        <w:t xml:space="preserve">from 1967 till 1980 were a little worth watching. </w:t>
      </w:r>
    </w:p>
    <w:p w14:paraId="1D8EDBB4" w14:textId="742DE65E" w:rsidR="00467A56" w:rsidRDefault="00467A56" w:rsidP="00E46F58">
      <w:pPr>
        <w:pStyle w:val="ListParagraph"/>
        <w:spacing w:line="480" w:lineRule="auto"/>
        <w:ind w:firstLine="720"/>
      </w:pPr>
      <w:r>
        <w:t xml:space="preserve">Exactly these </w:t>
      </w:r>
      <w:r w:rsidR="00186034">
        <w:t>facts</w:t>
      </w:r>
      <w:r>
        <w:t xml:space="preserve"> have been </w:t>
      </w:r>
      <w:r w:rsidR="00186034">
        <w:t>elaborated</w:t>
      </w:r>
      <w:r>
        <w:t xml:space="preserve"> in the article </w:t>
      </w:r>
      <w:r w:rsidR="00186034">
        <w:t xml:space="preserve">“New Hollywood, Version I”. </w:t>
      </w:r>
      <w:r w:rsidR="00C77673">
        <w:t>T</w:t>
      </w:r>
      <w:r w:rsidR="00186034">
        <w:t xml:space="preserve">he writer has expressed </w:t>
      </w:r>
      <w:r w:rsidR="00DD5FB0">
        <w:t>his</w:t>
      </w:r>
      <w:r w:rsidR="00186034">
        <w:t xml:space="preserve"> opinion about the </w:t>
      </w:r>
      <w:r w:rsidR="00DD5FB0">
        <w:t>failure</w:t>
      </w:r>
      <w:r w:rsidR="00186034">
        <w:t xml:space="preserve"> of Hollywood as a film industry. The author is of the opinion that there was time when Hollywood used to </w:t>
      </w:r>
      <w:r w:rsidR="00AE1E43">
        <w:t>produce</w:t>
      </w:r>
      <w:r w:rsidR="00186034">
        <w:t xml:space="preserve"> amazing movie with </w:t>
      </w:r>
      <w:r w:rsidR="00820795">
        <w:t>impressi</w:t>
      </w:r>
      <w:bookmarkStart w:id="0" w:name="_GoBack"/>
      <w:bookmarkEnd w:id="0"/>
      <w:r w:rsidR="00820795">
        <w:t xml:space="preserve">ve scripts and </w:t>
      </w:r>
      <w:r w:rsidR="00AE1E43">
        <w:t xml:space="preserve">excellent editing, but now the products coming out of the production houses are a complete disappointment. </w:t>
      </w:r>
      <w:r w:rsidR="00E721A5">
        <w:t xml:space="preserve">There is no storyline, no proper scripts and the editing fails to impress the audience. Even the actors </w:t>
      </w:r>
      <w:r w:rsidR="00E721A5">
        <w:lastRenderedPageBreak/>
        <w:t xml:space="preserve">fail to </w:t>
      </w:r>
      <w:r w:rsidR="00DD5FB0">
        <w:t xml:space="preserve">perform </w:t>
      </w:r>
      <w:r w:rsidR="00C22967">
        <w:t>brilliantly</w:t>
      </w:r>
      <w:r w:rsidR="00DD5FB0">
        <w:t xml:space="preserve"> on the screen which </w:t>
      </w:r>
      <w:r w:rsidR="006E7550">
        <w:t xml:space="preserve">disappoints the moviegoers to a </w:t>
      </w:r>
      <w:r w:rsidR="00895E26">
        <w:t>great</w:t>
      </w:r>
      <w:r w:rsidR="006E7550">
        <w:t xml:space="preserve"> extent. </w:t>
      </w:r>
    </w:p>
    <w:sectPr w:rsidR="00467A5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88AF6" w14:textId="77777777" w:rsidR="002B69FB" w:rsidRDefault="002B69FB" w:rsidP="00E46F58">
      <w:pPr>
        <w:spacing w:after="0" w:line="240" w:lineRule="auto"/>
      </w:pPr>
      <w:r>
        <w:separator/>
      </w:r>
    </w:p>
  </w:endnote>
  <w:endnote w:type="continuationSeparator" w:id="0">
    <w:p w14:paraId="10246204" w14:textId="77777777" w:rsidR="002B69FB" w:rsidRDefault="002B69FB" w:rsidP="00E46F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AF6BA3" w14:textId="77777777" w:rsidR="002B69FB" w:rsidRDefault="002B69FB" w:rsidP="00E46F58">
      <w:pPr>
        <w:spacing w:after="0" w:line="240" w:lineRule="auto"/>
      </w:pPr>
      <w:r>
        <w:separator/>
      </w:r>
    </w:p>
  </w:footnote>
  <w:footnote w:type="continuationSeparator" w:id="0">
    <w:p w14:paraId="45B95F80" w14:textId="77777777" w:rsidR="002B69FB" w:rsidRDefault="002B69FB" w:rsidP="00E46F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90823" w14:textId="77777777" w:rsidR="00E46F58" w:rsidRDefault="00E46F58">
    <w:pPr>
      <w:pStyle w:val="Header"/>
      <w:jc w:val="right"/>
    </w:pPr>
    <w:r>
      <w:t>GREAT PERFORMANCE ON FILMS</w:t>
    </w:r>
    <w:r>
      <w:tab/>
    </w:r>
    <w:r>
      <w:tab/>
    </w:r>
    <w:sdt>
      <w:sdtPr>
        <w:id w:val="-16739464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08CB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3E7A1D54" w14:textId="77777777" w:rsidR="00E46F58" w:rsidRDefault="00E46F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B0B9D"/>
    <w:multiLevelType w:val="hybridMultilevel"/>
    <w:tmpl w:val="4E1C0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4C2770"/>
    <w:multiLevelType w:val="hybridMultilevel"/>
    <w:tmpl w:val="99AE12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DIxMLAwMTMxtTBU0lEKTi0uzszPAykwrAUAl8h+tSwAAAA="/>
  </w:docVars>
  <w:rsids>
    <w:rsidRoot w:val="00DE5969"/>
    <w:rsid w:val="000767DD"/>
    <w:rsid w:val="000A1248"/>
    <w:rsid w:val="0012552D"/>
    <w:rsid w:val="001800E4"/>
    <w:rsid w:val="00186034"/>
    <w:rsid w:val="00242382"/>
    <w:rsid w:val="00285831"/>
    <w:rsid w:val="00294D86"/>
    <w:rsid w:val="002B224A"/>
    <w:rsid w:val="002B69FB"/>
    <w:rsid w:val="002C2FE4"/>
    <w:rsid w:val="002E31EF"/>
    <w:rsid w:val="00310ADE"/>
    <w:rsid w:val="00320C0C"/>
    <w:rsid w:val="00352D98"/>
    <w:rsid w:val="0039429D"/>
    <w:rsid w:val="003C08CB"/>
    <w:rsid w:val="003C133B"/>
    <w:rsid w:val="00467A56"/>
    <w:rsid w:val="00494AA8"/>
    <w:rsid w:val="00547E95"/>
    <w:rsid w:val="0058613F"/>
    <w:rsid w:val="005D2860"/>
    <w:rsid w:val="00611885"/>
    <w:rsid w:val="006632A6"/>
    <w:rsid w:val="006A0C81"/>
    <w:rsid w:val="006E7550"/>
    <w:rsid w:val="006F34E8"/>
    <w:rsid w:val="00716BC1"/>
    <w:rsid w:val="0073742B"/>
    <w:rsid w:val="00767EF1"/>
    <w:rsid w:val="0079491E"/>
    <w:rsid w:val="00820795"/>
    <w:rsid w:val="00874EAF"/>
    <w:rsid w:val="00895E26"/>
    <w:rsid w:val="008C4EC4"/>
    <w:rsid w:val="0091052C"/>
    <w:rsid w:val="00951A3C"/>
    <w:rsid w:val="0095583D"/>
    <w:rsid w:val="00962496"/>
    <w:rsid w:val="009628ED"/>
    <w:rsid w:val="009817AA"/>
    <w:rsid w:val="009C3D3E"/>
    <w:rsid w:val="00A25566"/>
    <w:rsid w:val="00A64949"/>
    <w:rsid w:val="00A77F4D"/>
    <w:rsid w:val="00A80A3B"/>
    <w:rsid w:val="00A85782"/>
    <w:rsid w:val="00AC25C9"/>
    <w:rsid w:val="00AD3260"/>
    <w:rsid w:val="00AE1E43"/>
    <w:rsid w:val="00B95AD6"/>
    <w:rsid w:val="00BB08F0"/>
    <w:rsid w:val="00BB2470"/>
    <w:rsid w:val="00BE33D7"/>
    <w:rsid w:val="00C22967"/>
    <w:rsid w:val="00C77673"/>
    <w:rsid w:val="00C94C72"/>
    <w:rsid w:val="00CC4D6E"/>
    <w:rsid w:val="00CE2E6B"/>
    <w:rsid w:val="00D32452"/>
    <w:rsid w:val="00D8308D"/>
    <w:rsid w:val="00DD5FB0"/>
    <w:rsid w:val="00DE222F"/>
    <w:rsid w:val="00DE5969"/>
    <w:rsid w:val="00DE628C"/>
    <w:rsid w:val="00E46F58"/>
    <w:rsid w:val="00E721A5"/>
    <w:rsid w:val="00EC2D51"/>
    <w:rsid w:val="00EC6E20"/>
    <w:rsid w:val="00EF6759"/>
    <w:rsid w:val="00F214A1"/>
    <w:rsid w:val="00F34B96"/>
    <w:rsid w:val="00FB100E"/>
    <w:rsid w:val="00FB69F5"/>
    <w:rsid w:val="00FC310B"/>
    <w:rsid w:val="00FC48F2"/>
    <w:rsid w:val="00FC7A94"/>
    <w:rsid w:val="00FD4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D0244"/>
  <w15:chartTrackingRefBased/>
  <w15:docId w15:val="{E5E5D1AE-4BF0-4593-B5CB-3F852FE7C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A12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6F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F58"/>
  </w:style>
  <w:style w:type="paragraph" w:styleId="Footer">
    <w:name w:val="footer"/>
    <w:basedOn w:val="Normal"/>
    <w:link w:val="FooterChar"/>
    <w:uiPriority w:val="99"/>
    <w:unhideWhenUsed/>
    <w:rsid w:val="00E46F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F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F</cp:lastModifiedBy>
  <cp:revision>86</cp:revision>
  <dcterms:created xsi:type="dcterms:W3CDTF">2019-10-08T10:00:00Z</dcterms:created>
  <dcterms:modified xsi:type="dcterms:W3CDTF">2019-10-08T12:59:00Z</dcterms:modified>
</cp:coreProperties>
</file>